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8876" w:type="dxa"/>
        <w:jc w:val="center"/>
        <w:tblLayout w:type="fixed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951"/>
        <w:gridCol w:w="5436"/>
        <w:gridCol w:w="1489"/>
      </w:tblGrid>
      <w:tr w:rsidR="00485AC4" w:rsidRPr="00030DAB" w14:paraId="261B34E5" w14:textId="77777777" w:rsidTr="00485AC4">
        <w:trPr>
          <w:trHeight w:val="1469"/>
          <w:jc w:val="center"/>
        </w:trPr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08C44C" w14:textId="77777777" w:rsidR="00485AC4" w:rsidRDefault="00485AC4" w:rsidP="006A7A1C">
            <w:pPr>
              <w:pStyle w:val="Contedodatabela"/>
              <w:spacing w:before="283"/>
              <w:ind w:left="2268"/>
              <w:jc w:val="center"/>
            </w:pPr>
            <w:r>
              <w:rPr>
                <w:noProof/>
              </w:rPr>
              <w:drawing>
                <wp:anchor distT="0" distB="7620" distL="114300" distR="120015" simplePos="0" relativeHeight="251662336" behindDoc="1" locked="0" layoutInCell="1" allowOverlap="1" wp14:anchorId="7CC8F45A" wp14:editId="4453259E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133985</wp:posOffset>
                  </wp:positionV>
                  <wp:extent cx="1194435" cy="506730"/>
                  <wp:effectExtent l="0" t="0" r="5715" b="7620"/>
                  <wp:wrapSquare wrapText="bothSides"/>
                  <wp:docPr id="11" name="Figura2" descr="Desenho de personagem de desenho animad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igura2" descr="Desenho de personagem de desenho animado&#10;&#10;Descrição gerada automaticamente com confiança mé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435" cy="506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E5F46AA" w14:textId="77777777" w:rsidR="00485AC4" w:rsidRPr="009B441A" w:rsidRDefault="00485AC4" w:rsidP="006A7A1C">
            <w:pPr>
              <w:pStyle w:val="Contedodatabela"/>
              <w:ind w:left="2268"/>
              <w:jc w:val="center"/>
              <w:rPr>
                <w:rFonts w:ascii="Swis721 BT" w:hAnsi="Swis721 BT" w:cs="Swis721 BT"/>
                <w:color w:val="333333"/>
                <w:sz w:val="22"/>
                <w:szCs w:val="22"/>
              </w:rPr>
            </w:pPr>
          </w:p>
        </w:tc>
        <w:tc>
          <w:tcPr>
            <w:tcW w:w="5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26C44C" w14:textId="77777777" w:rsidR="00485AC4" w:rsidRDefault="00485AC4" w:rsidP="006A7A1C">
            <w:pPr>
              <w:pStyle w:val="Contedodatabela"/>
              <w:ind w:firstLine="0"/>
              <w:jc w:val="center"/>
              <w:rPr>
                <w:rFonts w:ascii="Swis721 BT" w:hAnsi="Swis721 BT" w:cs="Swis721 BT"/>
                <w:b/>
                <w:bCs/>
                <w:color w:val="333333"/>
                <w:sz w:val="22"/>
                <w:szCs w:val="22"/>
              </w:rPr>
            </w:pPr>
          </w:p>
          <w:p w14:paraId="52455799" w14:textId="77777777" w:rsidR="00485AC4" w:rsidRDefault="00485AC4" w:rsidP="006A7A1C">
            <w:pPr>
              <w:pStyle w:val="Contedodatabela"/>
              <w:ind w:firstLine="0"/>
              <w:jc w:val="center"/>
              <w:rPr>
                <w:rFonts w:ascii="Swis721 BT" w:hAnsi="Swis721 BT" w:cs="Swis721 BT"/>
                <w:color w:val="333333"/>
                <w:sz w:val="22"/>
                <w:szCs w:val="22"/>
              </w:rPr>
            </w:pPr>
            <w:r>
              <w:rPr>
                <w:rFonts w:ascii="Swis721 BT" w:hAnsi="Swis721 BT" w:cs="Swis721 BT"/>
                <w:b/>
                <w:bCs/>
                <w:color w:val="333333"/>
                <w:sz w:val="22"/>
                <w:szCs w:val="22"/>
              </w:rPr>
              <w:t>UNIVERSIDADE FEDERAL DE PERNAMBUCO</w:t>
            </w:r>
          </w:p>
          <w:p w14:paraId="493E6711" w14:textId="77777777" w:rsidR="00485AC4" w:rsidRDefault="00485AC4" w:rsidP="006A7A1C">
            <w:pPr>
              <w:pStyle w:val="Contedodatabela"/>
              <w:ind w:firstLine="0"/>
              <w:jc w:val="center"/>
            </w:pPr>
            <w:r w:rsidRPr="009B441A">
              <w:rPr>
                <w:rFonts w:ascii="Swis721 BT" w:hAnsi="Swis721 BT" w:cs="Swis721 BT"/>
                <w:color w:val="333333"/>
                <w:sz w:val="22"/>
                <w:szCs w:val="22"/>
              </w:rPr>
              <w:t>CENTRO DE T</w:t>
            </w:r>
            <w:r>
              <w:rPr>
                <w:rFonts w:ascii="Swis721 BT" w:hAnsi="Swis721 BT" w:cs="Swis721 BT"/>
                <w:color w:val="333333"/>
                <w:sz w:val="22"/>
                <w:szCs w:val="22"/>
              </w:rPr>
              <w:t>E</w:t>
            </w:r>
            <w:r w:rsidRPr="009B441A">
              <w:rPr>
                <w:rFonts w:ascii="Swis721 BT" w:hAnsi="Swis721 BT" w:cs="Swis721 BT"/>
                <w:color w:val="333333"/>
                <w:sz w:val="22"/>
                <w:szCs w:val="22"/>
              </w:rPr>
              <w:t>CNOLOGIA E GEOCIÊNCIAS Mestrado Profissional em Rede Nacional</w:t>
            </w:r>
            <w:r>
              <w:rPr>
                <w:rFonts w:ascii="Swis721 BT" w:hAnsi="Swis721 BT" w:cs="Swis721 BT"/>
                <w:color w:val="333333"/>
                <w:sz w:val="22"/>
                <w:szCs w:val="22"/>
              </w:rPr>
              <w:t xml:space="preserve"> </w:t>
            </w:r>
            <w:r w:rsidRPr="009B441A">
              <w:rPr>
                <w:rFonts w:ascii="Swis721 BT" w:hAnsi="Swis721 BT" w:cs="Swis721 BT"/>
                <w:color w:val="333333"/>
                <w:sz w:val="22"/>
                <w:szCs w:val="22"/>
              </w:rPr>
              <w:t>em Gestão e Regulação de Recursos Hídrico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04D2E3" w14:textId="77777777" w:rsidR="00485AC4" w:rsidRPr="00767237" w:rsidRDefault="00485AC4" w:rsidP="006A7A1C">
            <w:pPr>
              <w:pStyle w:val="Cabealho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8745" simplePos="0" relativeHeight="251658240" behindDoc="1" locked="0" layoutInCell="1" allowOverlap="1" wp14:anchorId="44D7013B" wp14:editId="0756FE51">
                  <wp:simplePos x="0" y="0"/>
                  <wp:positionH relativeFrom="column">
                    <wp:posOffset>132677</wp:posOffset>
                  </wp:positionH>
                  <wp:positionV relativeFrom="paragraph">
                    <wp:posOffset>560</wp:posOffset>
                  </wp:positionV>
                  <wp:extent cx="421005" cy="782955"/>
                  <wp:effectExtent l="0" t="0" r="0" b="0"/>
                  <wp:wrapSquare wrapText="bothSides"/>
                  <wp:docPr id="12" name="Figura1" descr="Logotipo, nome da empres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Figura1" descr="Logotipo, nome da empres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/>
                          <a:srcRect l="21130" r="18724"/>
                          <a:stretch/>
                        </pic:blipFill>
                        <pic:spPr bwMode="auto">
                          <a:xfrm>
                            <a:off x="0" y="0"/>
                            <a:ext cx="421005" cy="782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</w:tbl>
    <w:p w14:paraId="1718D4F6" w14:textId="5F151436" w:rsidR="008D62B0" w:rsidRDefault="00485AC4" w:rsidP="00485AC4">
      <w:pPr>
        <w:spacing w:line="276" w:lineRule="auto"/>
        <w:ind w:left="2595" w:right="3284"/>
        <w:jc w:val="center"/>
        <w:rPr>
          <w:rFonts w:ascii="Arial" w:hAnsi="Arial"/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75F2FEC3" wp14:editId="344891FB">
                <wp:simplePos x="0" y="0"/>
                <wp:positionH relativeFrom="page">
                  <wp:posOffset>661670</wp:posOffset>
                </wp:positionH>
                <wp:positionV relativeFrom="paragraph">
                  <wp:posOffset>131445</wp:posOffset>
                </wp:positionV>
                <wp:extent cx="6402705" cy="762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2705" cy="7620"/>
                        </a:xfrm>
                        <a:custGeom>
                          <a:avLst/>
                          <a:gdLst>
                            <a:gd name="T0" fmla="+- 0 11124 1042"/>
                            <a:gd name="T1" fmla="*/ T0 w 10083"/>
                            <a:gd name="T2" fmla="+- 0 207 207"/>
                            <a:gd name="T3" fmla="*/ 207 h 12"/>
                            <a:gd name="T4" fmla="+- 0 8851 1042"/>
                            <a:gd name="T5" fmla="*/ T4 w 10083"/>
                            <a:gd name="T6" fmla="+- 0 207 207"/>
                            <a:gd name="T7" fmla="*/ 207 h 12"/>
                            <a:gd name="T8" fmla="+- 0 8849 1042"/>
                            <a:gd name="T9" fmla="*/ T8 w 10083"/>
                            <a:gd name="T10" fmla="+- 0 207 207"/>
                            <a:gd name="T11" fmla="*/ 207 h 12"/>
                            <a:gd name="T12" fmla="+- 0 1042 1042"/>
                            <a:gd name="T13" fmla="*/ T12 w 10083"/>
                            <a:gd name="T14" fmla="+- 0 207 207"/>
                            <a:gd name="T15" fmla="*/ 207 h 12"/>
                            <a:gd name="T16" fmla="+- 0 1042 1042"/>
                            <a:gd name="T17" fmla="*/ T16 w 10083"/>
                            <a:gd name="T18" fmla="+- 0 219 207"/>
                            <a:gd name="T19" fmla="*/ 219 h 12"/>
                            <a:gd name="T20" fmla="+- 0 8849 1042"/>
                            <a:gd name="T21" fmla="*/ T20 w 10083"/>
                            <a:gd name="T22" fmla="+- 0 219 207"/>
                            <a:gd name="T23" fmla="*/ 219 h 12"/>
                            <a:gd name="T24" fmla="+- 0 8851 1042"/>
                            <a:gd name="T25" fmla="*/ T24 w 10083"/>
                            <a:gd name="T26" fmla="+- 0 219 207"/>
                            <a:gd name="T27" fmla="*/ 219 h 12"/>
                            <a:gd name="T28" fmla="+- 0 11124 1042"/>
                            <a:gd name="T29" fmla="*/ T28 w 10083"/>
                            <a:gd name="T30" fmla="+- 0 219 207"/>
                            <a:gd name="T31" fmla="*/ 219 h 12"/>
                            <a:gd name="T32" fmla="+- 0 11124 1042"/>
                            <a:gd name="T33" fmla="*/ T32 w 10083"/>
                            <a:gd name="T34" fmla="+- 0 207 207"/>
                            <a:gd name="T35" fmla="*/ 207 h 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10083" h="12">
                              <a:moveTo>
                                <a:pt x="10082" y="0"/>
                              </a:moveTo>
                              <a:lnTo>
                                <a:pt x="7809" y="0"/>
                              </a:lnTo>
                              <a:lnTo>
                                <a:pt x="7807" y="0"/>
                              </a:lnTo>
                              <a:lnTo>
                                <a:pt x="0" y="0"/>
                              </a:lnTo>
                              <a:lnTo>
                                <a:pt x="0" y="12"/>
                              </a:lnTo>
                              <a:lnTo>
                                <a:pt x="7807" y="12"/>
                              </a:lnTo>
                              <a:lnTo>
                                <a:pt x="7809" y="12"/>
                              </a:lnTo>
                              <a:lnTo>
                                <a:pt x="10082" y="12"/>
                              </a:lnTo>
                              <a:lnTo>
                                <a:pt x="1008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4F7C6E" id="Freeform 4" o:spid="_x0000_s1026" style="position:absolute;margin-left:52.1pt;margin-top:10.35pt;width:504.15pt;height:.6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" path="m10082,l7809,r-2,l,,,12r7807,l7809,12r2273,l10082,xe" fillcolor="black" stroked="f">
                <v:path arrowok="t" o:connecttype="custom" o:connectlocs="6402070,131445;4958715,131445;4957445,131445;0,131445;0,139065;4957445,139065;4958715,139065;6402070,139065;6402070,131445" o:connectangles="0,0,0,0,0,0,0,0,0"/>
                <w10:wrap anchorx="page"/>
              </v:shape>
            </w:pict>
          </mc:Fallback>
        </mc:AlternateContent>
      </w:r>
    </w:p>
    <w:p w14:paraId="2EAE93DF" w14:textId="02A19066" w:rsidR="008D62B0" w:rsidRDefault="00000000">
      <w:pPr>
        <w:pStyle w:val="Ttulo"/>
        <w:spacing w:before="133"/>
        <w:ind w:left="3503" w:right="3056"/>
      </w:pPr>
      <w:r>
        <w:t>ANEXO</w:t>
      </w:r>
      <w:r>
        <w:rPr>
          <w:spacing w:val="-4"/>
        </w:rPr>
        <w:t xml:space="preserve"> </w:t>
      </w:r>
      <w:r>
        <w:t>0</w:t>
      </w:r>
      <w:r w:rsidR="00356A72">
        <w:t>4</w:t>
      </w:r>
    </w:p>
    <w:p w14:paraId="7A6B95D2" w14:textId="77777777" w:rsidR="008D62B0" w:rsidRDefault="008D62B0">
      <w:pPr>
        <w:pStyle w:val="Corpodetexto"/>
        <w:spacing w:before="8"/>
        <w:rPr>
          <w:rFonts w:ascii="Arial"/>
          <w:b/>
        </w:rPr>
      </w:pPr>
    </w:p>
    <w:p w14:paraId="0C5F81E4" w14:textId="6CECBAA4" w:rsidR="008D62B0" w:rsidRDefault="00000000">
      <w:pPr>
        <w:pStyle w:val="Ttulo"/>
        <w:spacing w:line="360" w:lineRule="auto"/>
      </w:pPr>
      <w:r>
        <w:t>CARTA DE COMPROMISSO DO CUMPRIMENTO DAS NORMAS INTERNAS DO</w:t>
      </w:r>
      <w:r>
        <w:rPr>
          <w:spacing w:val="-64"/>
        </w:rPr>
        <w:t xml:space="preserve"> </w:t>
      </w:r>
      <w:r w:rsidR="00767237">
        <w:t>ProfAgua</w:t>
      </w:r>
      <w:r>
        <w:t>/UFPE, DA UFP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CAPES</w:t>
      </w:r>
    </w:p>
    <w:p w14:paraId="4706D12F" w14:textId="77777777" w:rsidR="008D62B0" w:rsidRDefault="008D62B0">
      <w:pPr>
        <w:pStyle w:val="Corpodetexto"/>
        <w:rPr>
          <w:rFonts w:ascii="Arial"/>
          <w:b/>
          <w:sz w:val="26"/>
        </w:rPr>
      </w:pPr>
    </w:p>
    <w:p w14:paraId="6B93CB3E" w14:textId="77777777" w:rsidR="008D62B0" w:rsidRDefault="008D62B0">
      <w:pPr>
        <w:pStyle w:val="Corpodetexto"/>
        <w:rPr>
          <w:rFonts w:ascii="Arial"/>
          <w:b/>
          <w:sz w:val="26"/>
        </w:rPr>
      </w:pPr>
    </w:p>
    <w:p w14:paraId="1FE8FB31" w14:textId="77777777" w:rsidR="008D62B0" w:rsidRDefault="008D62B0">
      <w:pPr>
        <w:pStyle w:val="Corpodetexto"/>
        <w:spacing w:before="7"/>
        <w:rPr>
          <w:rFonts w:ascii="Arial"/>
          <w:b/>
          <w:sz w:val="25"/>
        </w:rPr>
      </w:pPr>
    </w:p>
    <w:p w14:paraId="47F94F68" w14:textId="27D57DA9" w:rsidR="008D62B0" w:rsidRDefault="00485AC4">
      <w:pPr>
        <w:pStyle w:val="Corpodetexto"/>
        <w:tabs>
          <w:tab w:val="left" w:pos="8610"/>
        </w:tabs>
        <w:ind w:left="1364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06246652" wp14:editId="2C0DC89A">
                <wp:simplePos x="0" y="0"/>
                <wp:positionH relativeFrom="page">
                  <wp:posOffset>1753870</wp:posOffset>
                </wp:positionH>
                <wp:positionV relativeFrom="paragraph">
                  <wp:posOffset>152400</wp:posOffset>
                </wp:positionV>
                <wp:extent cx="4375150" cy="18415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7515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2BD77E" id="Rectangle 3" o:spid="_x0000_s1026" style="position:absolute;margin-left:138.1pt;margin-top:12pt;width:344.5pt;height:1.4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>
        <w:t>Eu,</w:t>
      </w:r>
      <w:r>
        <w:tab/>
        <w:t>,</w:t>
      </w:r>
      <w:r>
        <w:rPr>
          <w:spacing w:val="85"/>
        </w:rPr>
        <w:t xml:space="preserve"> </w:t>
      </w:r>
      <w:r>
        <w:t>assumo</w:t>
      </w:r>
    </w:p>
    <w:p w14:paraId="426822FF" w14:textId="6EF078E4" w:rsidR="008D62B0" w:rsidRDefault="00000000">
      <w:pPr>
        <w:pStyle w:val="Corpodetexto"/>
        <w:spacing w:before="137" w:line="360" w:lineRule="auto"/>
        <w:ind w:left="656" w:right="203"/>
        <w:jc w:val="both"/>
      </w:pPr>
      <w:r>
        <w:t>o compromisso de cumprir todas as exigências previstas no Regimento Interno do</w:t>
      </w:r>
      <w:r>
        <w:rPr>
          <w:spacing w:val="1"/>
        </w:rPr>
        <w:t xml:space="preserve"> </w:t>
      </w:r>
      <w:r>
        <w:t xml:space="preserve">Programa de Pós-Graduação em </w:t>
      </w:r>
      <w:r w:rsidR="00485AC4">
        <w:t>Gestão e Regulação de Recursos Hídricos</w:t>
      </w:r>
      <w:r>
        <w:t>/UFPE, assim como, as</w:t>
      </w:r>
      <w:r>
        <w:rPr>
          <w:spacing w:val="1"/>
        </w:rPr>
        <w:t xml:space="preserve"> </w:t>
      </w:r>
      <w:r>
        <w:t>exigências do Regimento Interno da UFPE e, ainda, cumprir o que determinam os</w:t>
      </w:r>
      <w:r>
        <w:rPr>
          <w:spacing w:val="1"/>
        </w:rPr>
        <w:t xml:space="preserve"> </w:t>
      </w:r>
      <w:r>
        <w:t>regimento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CAPES</w:t>
      </w:r>
      <w:r>
        <w:rPr>
          <w:spacing w:val="1"/>
        </w:rPr>
        <w:t xml:space="preserve"> </w:t>
      </w:r>
      <w:r>
        <w:t>(Coorden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perfeiçoamen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essoa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ível</w:t>
      </w:r>
      <w:r>
        <w:rPr>
          <w:spacing w:val="1"/>
        </w:rPr>
        <w:t xml:space="preserve"> </w:t>
      </w:r>
      <w:r>
        <w:t>Superior)</w:t>
      </w:r>
      <w:r>
        <w:rPr>
          <w:spacing w:val="1"/>
        </w:rPr>
        <w:t xml:space="preserve"> </w:t>
      </w:r>
      <w:r>
        <w:t>sob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tu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ocentes</w:t>
      </w:r>
      <w:r>
        <w:rPr>
          <w:spacing w:val="1"/>
        </w:rPr>
        <w:t xml:space="preserve"> </w:t>
      </w:r>
      <w:r>
        <w:t>(permanente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colaboradores)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rogramas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ós-graduação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país.</w:t>
      </w:r>
    </w:p>
    <w:p w14:paraId="30135ECA" w14:textId="77777777" w:rsidR="008D62B0" w:rsidRDefault="008D62B0">
      <w:pPr>
        <w:pStyle w:val="Corpodetexto"/>
        <w:rPr>
          <w:sz w:val="26"/>
        </w:rPr>
      </w:pPr>
    </w:p>
    <w:p w14:paraId="7228302A" w14:textId="77777777" w:rsidR="008D62B0" w:rsidRDefault="008D62B0">
      <w:pPr>
        <w:pStyle w:val="Corpodetexto"/>
        <w:rPr>
          <w:sz w:val="26"/>
        </w:rPr>
      </w:pPr>
    </w:p>
    <w:p w14:paraId="0ACCB1B9" w14:textId="77777777" w:rsidR="008D62B0" w:rsidRDefault="008D62B0">
      <w:pPr>
        <w:pStyle w:val="Corpodetexto"/>
        <w:rPr>
          <w:sz w:val="26"/>
        </w:rPr>
      </w:pPr>
    </w:p>
    <w:p w14:paraId="69CAC06D" w14:textId="77777777" w:rsidR="008D62B0" w:rsidRDefault="008D62B0">
      <w:pPr>
        <w:pStyle w:val="Corpodetexto"/>
        <w:rPr>
          <w:sz w:val="26"/>
        </w:rPr>
      </w:pPr>
    </w:p>
    <w:p w14:paraId="2244F49C" w14:textId="77777777" w:rsidR="008D62B0" w:rsidRDefault="008D62B0">
      <w:pPr>
        <w:pStyle w:val="Corpodetexto"/>
        <w:spacing w:before="4"/>
        <w:rPr>
          <w:sz w:val="38"/>
        </w:rPr>
      </w:pPr>
    </w:p>
    <w:p w14:paraId="4A68C46F" w14:textId="77777777" w:rsidR="008D62B0" w:rsidRDefault="00000000">
      <w:pPr>
        <w:pStyle w:val="Corpodetexto"/>
        <w:tabs>
          <w:tab w:val="left" w:pos="1746"/>
          <w:tab w:val="left" w:pos="4214"/>
          <w:tab w:val="left" w:pos="5464"/>
        </w:tabs>
        <w:ind w:left="506"/>
        <w:jc w:val="center"/>
        <w:rPr>
          <w:rFonts w:ascii="Times New Roman"/>
        </w:rPr>
      </w:pPr>
      <w:r>
        <w:t>Recife,</w:t>
      </w:r>
      <w:r>
        <w:rPr>
          <w:rFonts w:ascii="Times New Roman"/>
          <w:u w:val="single"/>
        </w:rPr>
        <w:tab/>
        <w:t>_</w:t>
      </w:r>
      <w:r>
        <w:t>de</w:t>
      </w:r>
      <w:r>
        <w:rPr>
          <w:rFonts w:ascii="Times New Roman"/>
          <w:u w:val="single"/>
        </w:rPr>
        <w:tab/>
      </w:r>
      <w:r>
        <w:t>de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3044C645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597706C7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464BE599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68B3E83C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58E134D7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52B4FD49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0465C9EA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4FFFDB2A" w14:textId="77777777" w:rsidR="008D62B0" w:rsidRDefault="008D62B0">
      <w:pPr>
        <w:pStyle w:val="Corpodetexto"/>
        <w:spacing w:before="9"/>
        <w:rPr>
          <w:rFonts w:ascii="Times New Roman"/>
          <w:sz w:val="22"/>
        </w:rPr>
      </w:pPr>
    </w:p>
    <w:p w14:paraId="2587CD33" w14:textId="77777777" w:rsidR="008D62B0" w:rsidRDefault="00000000">
      <w:pPr>
        <w:pStyle w:val="Corpodetexto"/>
        <w:tabs>
          <w:tab w:val="left" w:pos="8540"/>
        </w:tabs>
        <w:spacing w:before="93"/>
        <w:ind w:left="656"/>
        <w:rPr>
          <w:rFonts w:ascii="Times New Roman"/>
        </w:rPr>
      </w:pPr>
      <w:r>
        <w:t>Assinatura:</w:t>
      </w:r>
      <w:r>
        <w:rPr>
          <w:spacing w:val="1"/>
        </w:rPr>
        <w:t xml:space="preserve"> 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65D7E96D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2722FAE0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03FF3C05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71AE3AB8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440F99CF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258C6282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15ABD392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7BE0404F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65100059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31EA34AB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00F351E7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1199ACDD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4F8958A0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6319DC42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7223C84F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61C873F6" w14:textId="77777777" w:rsidR="008D62B0" w:rsidRDefault="008D62B0">
      <w:pPr>
        <w:pStyle w:val="Corpodetexto"/>
        <w:rPr>
          <w:rFonts w:ascii="Times New Roman"/>
          <w:sz w:val="20"/>
        </w:rPr>
      </w:pPr>
    </w:p>
    <w:p w14:paraId="6215888B" w14:textId="77777777" w:rsidR="008D62B0" w:rsidRDefault="008D62B0">
      <w:pPr>
        <w:pStyle w:val="Corpodetexto"/>
        <w:spacing w:before="7"/>
        <w:rPr>
          <w:rFonts w:ascii="Times New Roman"/>
          <w:sz w:val="25"/>
        </w:rPr>
      </w:pPr>
    </w:p>
    <w:sectPr w:rsidR="008D62B0" w:rsidSect="00485AC4">
      <w:type w:val="continuous"/>
      <w:pgSz w:w="11910" w:h="16840"/>
      <w:pgMar w:top="567" w:right="9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7Y0sjSxsLAwMTNQ0lEKTi0uzszPAykwrgUAT3cg0ywAAAA="/>
  </w:docVars>
  <w:rsids>
    <w:rsidRoot w:val="008D62B0"/>
    <w:rsid w:val="00356A72"/>
    <w:rsid w:val="00485AC4"/>
    <w:rsid w:val="004B6296"/>
    <w:rsid w:val="00767237"/>
    <w:rsid w:val="008D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C55CB"/>
  <w15:docId w15:val="{133C9C71-677D-4907-9DA2-CB391CBB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93"/>
      <w:ind w:left="748" w:right="304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nhideWhenUsed/>
    <w:rsid w:val="00485AC4"/>
    <w:pPr>
      <w:widowControl/>
      <w:tabs>
        <w:tab w:val="center" w:pos="4419"/>
        <w:tab w:val="right" w:pos="8838"/>
      </w:tabs>
      <w:autoSpaceDE/>
      <w:autoSpaceDN/>
      <w:ind w:firstLine="720"/>
      <w:jc w:val="both"/>
    </w:pPr>
    <w:rPr>
      <w:rFonts w:ascii="Arial" w:eastAsiaTheme="minorHAnsi" w:hAnsi="Arial" w:cstheme="minorBidi"/>
      <w:lang w:val="en-US"/>
    </w:rPr>
  </w:style>
  <w:style w:type="character" w:customStyle="1" w:styleId="CabealhoChar">
    <w:name w:val="Cabeçalho Char"/>
    <w:basedOn w:val="Fontepargpadro"/>
    <w:link w:val="Cabealho"/>
    <w:rsid w:val="00485AC4"/>
    <w:rPr>
      <w:rFonts w:ascii="Arial" w:hAnsi="Arial"/>
    </w:rPr>
  </w:style>
  <w:style w:type="paragraph" w:customStyle="1" w:styleId="Contedodatabela">
    <w:name w:val="Conteúdo da tabela"/>
    <w:basedOn w:val="Normal"/>
    <w:qFormat/>
    <w:rsid w:val="00485AC4"/>
    <w:pPr>
      <w:widowControl/>
      <w:suppressLineNumbers/>
      <w:autoSpaceDE/>
      <w:autoSpaceDN/>
      <w:ind w:firstLine="720"/>
      <w:jc w:val="both"/>
    </w:pPr>
    <w:rPr>
      <w:rFonts w:ascii="Liberation Serif" w:eastAsia="SimSun" w:hAnsi="Liberation Serif" w:cs="Arial"/>
      <w:kern w:val="2"/>
      <w:sz w:val="24"/>
      <w:szCs w:val="24"/>
      <w:lang w:val="pt-BR" w:eastAsia="zh-CN" w:bidi="hi-IN"/>
    </w:rPr>
  </w:style>
  <w:style w:type="table" w:styleId="Tabelacomgrade">
    <w:name w:val="Table Grid"/>
    <w:basedOn w:val="Tabelanormal"/>
    <w:uiPriority w:val="39"/>
    <w:rsid w:val="00485AC4"/>
    <w:pPr>
      <w:widowControl/>
      <w:autoSpaceDE/>
      <w:autoSpaceDN/>
    </w:pPr>
    <w:rPr>
      <w:rFonts w:ascii="Liberation Serif" w:eastAsia="SimSun" w:hAnsi="Liberation Serif" w:cs="Arial"/>
      <w:kern w:val="2"/>
      <w:sz w:val="20"/>
      <w:szCs w:val="24"/>
      <w:lang w:val="pt-BR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s UFRN.docx.pdf</dc:title>
  <dc:creator>Dell</dc:creator>
  <cp:lastModifiedBy>Obito Uchira</cp:lastModifiedBy>
  <cp:revision>5</cp:revision>
  <dcterms:created xsi:type="dcterms:W3CDTF">2023-01-23T18:59:00Z</dcterms:created>
  <dcterms:modified xsi:type="dcterms:W3CDTF">2023-01-2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3T00:00:00Z</vt:filetime>
  </property>
  <property fmtid="{D5CDD505-2E9C-101B-9397-08002B2CF9AE}" pid="3" name="LastSaved">
    <vt:filetime>2023-01-23T00:00:00Z</vt:filetime>
  </property>
</Properties>
</file>